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Photographer</w:t>
      </w:r>
      <w:r>
        <w:t xml:space="preserve"> </w:t>
      </w:r>
      <w:r>
        <w:t xml:space="preserve">in</w:t>
      </w:r>
      <w:r>
        <w:t xml:space="preserve"> </w:t>
      </w:r>
      <w:r>
        <w:t xml:space="preserve">Ghana</w:t>
      </w:r>
      <w:r>
        <w:t xml:space="preserve"> </w:t>
      </w:r>
      <w:r>
        <w:t xml:space="preserve">Accra</w:t>
      </w:r>
    </w:p>
    <w:bookmarkStart w:id="25" w:name="X155e0cc412b809862fc02e7c7058dcaff3fe136"/>
    <w:p>
      <w:pPr>
        <w:pStyle w:val="Heading1"/>
      </w:pPr>
      <w:r>
        <w:t xml:space="preserve">Cover Letter for a Photographer Position in Ghana Accra</w:t>
      </w:r>
    </w:p>
    <w:p>
      <w:pPr>
        <w:pStyle w:val="FirstParagraph"/>
      </w:pPr>
      <w:r>
        <w:rPr>
          <w:bCs/>
          <w:b/>
        </w:rPr>
        <w:t xml:space="preserve">Dear Hiring Manager,</w:t>
      </w:r>
    </w:p>
    <w:p>
      <w:pPr>
        <w:pStyle w:val="BodyText"/>
      </w:pPr>
      <w:r>
        <w:t xml:space="preserve">I am writing to express my sincere interest in the Photographer position at [Company/Organization Name] in Ghana, Accra. As a passionate and experienced photographer with a deep appreciation for storytelling through visual art, I am eager to contribute my skills and creativity to an organization that values the power of imagery to capture culture, community, and progress. This opportunity aligns perfectly with my professional goals and personal commitment to documenting the vibrant essence of Ghana Accra through the lens of photography.</w:t>
      </w:r>
    </w:p>
    <w:bookmarkStart w:id="20" w:name="why-i-am-a-strong-fit-for-this-role"/>
    <w:p>
      <w:pPr>
        <w:pStyle w:val="Heading2"/>
      </w:pPr>
      <w:r>
        <w:t xml:space="preserve">Why I Am a Strong Fit for This Role</w:t>
      </w:r>
    </w:p>
    <w:p>
      <w:pPr>
        <w:pStyle w:val="FirstParagraph"/>
      </w:pPr>
      <w:r>
        <w:t xml:space="preserve">With over [X years] of experience in photography, I have honed my craft in various settings, from portrait sessions and event coverage to documentary projects and commercial shoots. My work has been featured in [mention publications, websites, or exhibitions if applicable], and I have developed a unique ability to connect with subjects and environments to create compelling visual narratives. What sets me apart is not just my technical expertise but my deep respect for the cultures I photograph, especially in dynamic urban centers like Accra.</w:t>
      </w:r>
    </w:p>
    <w:p>
      <w:pPr>
        <w:pStyle w:val="BodyText"/>
      </w:pPr>
      <w:r>
        <w:t xml:space="preserve">As a Photographer based in Ghana Accra, I understand the importance of capturing the city’s energy—its bustling markets, historic landmarks like the Cape Coast Castle, and its thriving arts scene. My portfolio includes projects that highlight local traditions, community initiatives, and the everyday lives of Ghanaians. For example, I recently documented a cultural festival in Accra that celebrated traditional dance and music, resulting in a series of images that were later used by local media to promote heritage awareness. This experience reinforced my belief that photography is not just about capturing moments but about preserving stories for future generations.</w:t>
      </w:r>
    </w:p>
    <w:bookmarkEnd w:id="20"/>
    <w:bookmarkStart w:id="21" w:name="X09850bae1f95d2d6ed1f4a17d1fd48153df073a"/>
    <w:p>
      <w:pPr>
        <w:pStyle w:val="Heading2"/>
      </w:pPr>
      <w:r>
        <w:t xml:space="preserve">Skills and Expertise Relevant to Ghana Accra</w:t>
      </w:r>
    </w:p>
    <w:p>
      <w:pPr>
        <w:pStyle w:val="FirstParagraph"/>
      </w:pPr>
      <w:r>
        <w:t xml:space="preserve">My expertise extends beyond the technical aspects of photography. I am proficient in using a range of cameras, lighting equipment, and editing software such as Adobe Photoshop and Lightroom. However, what truly defines my work is my ability to adapt to diverse environments. Whether it’s shooting under challenging weather conditions or navigating the fast-paced atmosphere of Accra’s streets, I remain focused on delivering high-quality results that meet the needs of clients and stakeholders.</w:t>
      </w:r>
    </w:p>
    <w:p>
      <w:pPr>
        <w:pStyle w:val="BodyText"/>
      </w:pPr>
      <w:r>
        <w:t xml:space="preserve">In addition to technical skills, I possess strong communication and project management abilities. As a Photographer in Ghana Accra, I have collaborated with local businesses, NGOs, and media outlets to create visual content that aligns with their goals. For instance, I partnered with a nonprofit organization in Accra to document their community development projects, resulting in a photo essay that was instrumental in securing additional funding. This experience taught me the importance of understanding client objectives and tailoring my approach to meet them effectively.</w:t>
      </w:r>
    </w:p>
    <w:bookmarkEnd w:id="21"/>
    <w:bookmarkStart w:id="22" w:name="understanding-the-local-scene"/>
    <w:p>
      <w:pPr>
        <w:pStyle w:val="Heading2"/>
      </w:pPr>
      <w:r>
        <w:t xml:space="preserve">Understanding the Local Scene</w:t>
      </w:r>
    </w:p>
    <w:p>
      <w:pPr>
        <w:pStyle w:val="FirstParagraph"/>
      </w:pPr>
      <w:r>
        <w:t xml:space="preserve">Ghana Accra is a city rich in history, culture, and creativity, and I have always been inspired by its unique character. As a Photographer with roots in [mention hometown or region if applicable], I have a profound connection to the African diaspora and an intrinsic understanding of the nuances that make Ghana’s capital so special. My work often reflects this connection—whether it’s capturing the vibrant colors of a local market, the quiet moments of daily life, or the grandeur of Accra’s architectural landmarks.</w:t>
      </w:r>
    </w:p>
    <w:p>
      <w:pPr>
        <w:pStyle w:val="BodyText"/>
      </w:pPr>
      <w:r>
        <w:t xml:space="preserve">I also recognize that working in Ghana Accra requires an appreciation for its dynamic social and economic landscape. From bustling urban centers to rural communities, I have experience photographing a wide range of subjects, ensuring that my work resonates with both local and international audiences. This adaptability is crucial for a Photographer in this region, where the ability to navigate different cultures and environments is essential.</w:t>
      </w:r>
    </w:p>
    <w:bookmarkEnd w:id="22"/>
    <w:bookmarkStart w:id="23" w:name="why-choose-me"/>
    <w:p>
      <w:pPr>
        <w:pStyle w:val="Heading2"/>
      </w:pPr>
      <w:r>
        <w:t xml:space="preserve">Why Choose Me?</w:t>
      </w:r>
    </w:p>
    <w:p>
      <w:pPr>
        <w:pStyle w:val="FirstParagraph"/>
      </w:pPr>
      <w:r>
        <w:t xml:space="preserve">What I bring to the table is not just technical proficiency but a genuine passion for photography that drives me to go above and beyond. I am deeply committed to using my skills to tell meaningful stories, whether it’s through commercial projects, editorial work, or personal artistic endeavors. My goal as a Photographer is not only to create visually stunning images but also to contribute positively to the communities I serve.</w:t>
      </w:r>
    </w:p>
    <w:p>
      <w:pPr>
        <w:pStyle w:val="BodyText"/>
      </w:pPr>
      <w:r>
        <w:t xml:space="preserve">Moreover, my time in Ghana Accra has allowed me to build relationships with local artists, event planners, and community leaders. These connections enable me to understand the specific needs of clients and deliver work that is both culturally relevant and impactful. I am confident that my background, skills, and dedication make me an ideal candidate for this position.</w:t>
      </w:r>
    </w:p>
    <w:bookmarkEnd w:id="23"/>
    <w:bookmarkStart w:id="24" w:name="conclusion"/>
    <w:p>
      <w:pPr>
        <w:pStyle w:val="Heading2"/>
      </w:pPr>
      <w:r>
        <w:t xml:space="preserve">Conclusion</w:t>
      </w:r>
    </w:p>
    <w:p>
      <w:pPr>
        <w:pStyle w:val="FirstParagraph"/>
      </w:pPr>
      <w:r>
        <w:t xml:space="preserve">In conclusion, I would be honored to join [Company/Organization Name] as a Photographer in Ghana Accra. My experience, creativity, and passion for visual storytelling align perfectly with the goals of your organization. I am excited about the opportunity to contribute my talents to your team while continuing to explore and document the beauty of this remarkable city.</w:t>
      </w:r>
    </w:p>
    <w:p>
      <w:pPr>
        <w:pStyle w:val="BodyText"/>
      </w:pPr>
      <w:r>
        <w:t xml:space="preserve">Thank you for considering my application. I would welcome the chance to discuss how my skills and vision can benefit your organization. Please feel free to contact me at [your phone number] or [your email address] at your earliest convenience. I look forward to the possibility of working together in Ghana Accra.</w:t>
      </w:r>
    </w:p>
    <w:p>
      <w:pPr>
        <w:pStyle w:val="BodyText"/>
      </w:pPr>
      <w:r>
        <w:t xml:space="preserve">Sincerely,</w:t>
      </w:r>
      <w:r>
        <w:br/>
      </w:r>
      <w:r>
        <w:t xml:space="preserve">[Your Full Name]</w:t>
      </w:r>
      <w:r>
        <w:br/>
      </w: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Photographer in Ghana Accra</dc:title>
  <dc:creator/>
  <dc:language>en</dc:language>
  <cp:keywords/>
  <dcterms:created xsi:type="dcterms:W3CDTF">2026-07-21T03:36:36Z</dcterms:created>
  <dcterms:modified xsi:type="dcterms:W3CDTF">2026-07-21T03:36:36Z</dcterms:modified>
</cp:coreProperties>
</file>

<file path=docProps/custom.xml><?xml version="1.0" encoding="utf-8"?>
<Properties xmlns="http://schemas.openxmlformats.org/officeDocument/2006/custom-properties" xmlns:vt="http://schemas.openxmlformats.org/officeDocument/2006/docPropsVTypes"/>
</file>